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349B" w:rsidRPr="00750C41" w:rsidRDefault="005C5520" w:rsidP="0064349B">
      <w:pPr>
        <w:pStyle w:val="Rientrocorpodeltesto"/>
        <w:ind w:firstLine="0"/>
        <w:jc w:val="center"/>
        <w:rPr>
          <w:b/>
          <w:color w:val="auto"/>
          <w:lang w:eastAsia="it-IT"/>
        </w:rPr>
      </w:pPr>
      <w:r w:rsidRPr="00750C41">
        <w:rPr>
          <w:b/>
          <w:color w:val="auto"/>
          <w:lang w:eastAsia="it-IT"/>
        </w:rPr>
        <w:t>APPENDIX</w:t>
      </w:r>
    </w:p>
    <w:p w:rsidR="0064349B" w:rsidRPr="00750C41" w:rsidRDefault="005C5520" w:rsidP="0064349B">
      <w:pPr>
        <w:pStyle w:val="Rientrocorpodeltesto"/>
        <w:ind w:firstLine="0"/>
        <w:jc w:val="center"/>
        <w:rPr>
          <w:b/>
          <w:color w:val="auto"/>
          <w:lang w:eastAsia="it-IT"/>
        </w:rPr>
      </w:pPr>
      <w:r w:rsidRPr="00750C41">
        <w:rPr>
          <w:b/>
          <w:color w:val="auto"/>
          <w:lang w:eastAsia="it-IT"/>
        </w:rPr>
        <w:t>TABLE A</w:t>
      </w:r>
    </w:p>
    <w:p w:rsidR="002C6D69" w:rsidRPr="00750C41" w:rsidRDefault="005C5520" w:rsidP="0064349B">
      <w:pPr>
        <w:pStyle w:val="Rientrocorpodeltesto"/>
        <w:ind w:firstLine="0"/>
        <w:rPr>
          <w:color w:val="auto"/>
          <w:lang w:eastAsia="it-IT"/>
        </w:rPr>
      </w:pPr>
      <w:r w:rsidRPr="00750C41">
        <w:rPr>
          <w:color w:val="auto"/>
          <w:lang w:eastAsia="it-IT"/>
        </w:rPr>
        <w:t>Results of the logistic mixed-effects model with Ratio as dependent variable for Experiment 1</w:t>
      </w:r>
      <w:r w:rsidR="00EA09E4" w:rsidRPr="00750C41">
        <w:rPr>
          <w:color w:val="auto"/>
          <w:lang w:eastAsia="it-IT"/>
        </w:rPr>
        <w:t>.</w:t>
      </w:r>
    </w:p>
    <w:tbl>
      <w:tblPr>
        <w:tblW w:w="7510" w:type="dxa"/>
        <w:jc w:val="center"/>
        <w:tblInd w:w="93" w:type="dxa"/>
        <w:tblLook w:val="04A0" w:firstRow="1" w:lastRow="0" w:firstColumn="1" w:lastColumn="0" w:noHBand="0" w:noVBand="1"/>
      </w:tblPr>
      <w:tblGrid>
        <w:gridCol w:w="3134"/>
        <w:gridCol w:w="1276"/>
        <w:gridCol w:w="1352"/>
        <w:gridCol w:w="1748"/>
      </w:tblGrid>
      <w:tr w:rsidR="00005BE3" w:rsidRPr="00750C41" w:rsidTr="00CD7FFA">
        <w:trPr>
          <w:trHeight w:val="568"/>
          <w:jc w:val="center"/>
        </w:trPr>
        <w:tc>
          <w:tcPr>
            <w:tcW w:w="3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β</w:t>
            </w:r>
          </w:p>
        </w:tc>
        <w:tc>
          <w:tcPr>
            <w:tcW w:w="13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Standard errors</w:t>
            </w:r>
          </w:p>
        </w:tc>
        <w:tc>
          <w:tcPr>
            <w:tcW w:w="17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χ</w:t>
            </w: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  <w:lang w:eastAsia="en-GB"/>
              </w:rPr>
              <w:t>2</w:t>
            </w: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(</w:t>
            </w:r>
            <w:proofErr w:type="spellStart"/>
            <w:r w:rsidRPr="00750C41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en-GB"/>
              </w:rPr>
              <w:t>df</w:t>
            </w:r>
            <w:proofErr w:type="spellEnd"/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)</w:t>
            </w:r>
          </w:p>
        </w:tc>
      </w:tr>
      <w:tr w:rsidR="00670DB8" w:rsidRPr="00750C41" w:rsidTr="00CD7FFA">
        <w:trPr>
          <w:trHeight w:val="284"/>
          <w:jc w:val="center"/>
        </w:trPr>
        <w:tc>
          <w:tcPr>
            <w:tcW w:w="3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234" w:rsidRPr="00750C41" w:rsidRDefault="00F63234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Fixed Part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670DB8" w:rsidRPr="00750C41" w:rsidTr="00CD7FFA">
        <w:trPr>
          <w:trHeight w:val="284"/>
          <w:jc w:val="center"/>
        </w:trPr>
        <w:tc>
          <w:tcPr>
            <w:tcW w:w="3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234" w:rsidRPr="00750C41" w:rsidRDefault="00E77CED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Age g</w:t>
            </w:r>
            <w:r w:rsidR="00F63234"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roup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CD7F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3.1</w:t>
            </w:r>
            <w:r w:rsidR="00CD7FFA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(3)</w:t>
            </w:r>
            <w:r w:rsidR="00CD7FFA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-years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24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9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-years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36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9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dults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52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9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Duration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3.03 (1)</w:t>
            </w:r>
            <w:r w:rsidR="00CD7FFA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1 sec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0.23**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5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Vehicl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.40 (1)</w:t>
            </w:r>
            <w:r w:rsidR="00CD7FFA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ruck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4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5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5C5520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Movement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.80 (1)*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ov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0.00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4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862CFE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E77CED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Age g</w:t>
            </w:r>
            <w:r w:rsidR="00F63234"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roup x Duration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862CFE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62CF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22.10 </w:t>
            </w:r>
            <w:bookmarkStart w:id="0" w:name="_GoBack"/>
            <w:r w:rsidR="005C5520" w:rsidRPr="00862CF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3</w:t>
            </w:r>
            <w:bookmarkEnd w:id="0"/>
            <w:r w:rsidRPr="00862CF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</w:t>
            </w:r>
            <w:r w:rsidR="00CD7FFA" w:rsidRPr="00862CF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7-year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21 sec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</w:t>
            </w:r>
            <w:r w:rsidR="00F63234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**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7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8-yera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21 sec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</w:t>
            </w:r>
            <w:r w:rsidR="00F63234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4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7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dult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21 sec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21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6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E77CED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Age g</w:t>
            </w:r>
            <w:r w:rsidR="00F63234"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roup x Vehicl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.41 (3)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7-year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ruck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</w:t>
            </w:r>
            <w:r w:rsidR="00F63234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6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7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8-yera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ruck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</w:t>
            </w:r>
            <w:r w:rsidR="00F63234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14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7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dult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ruck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</w:t>
            </w:r>
            <w:r w:rsidR="00F63234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4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6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E77CED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Age g</w:t>
            </w:r>
            <w:r w:rsidR="00F63234"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roup x Movement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.31 (3)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7-year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ov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</w:t>
            </w:r>
            <w:r w:rsidR="00F63234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8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5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8-yera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ov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</w:t>
            </w:r>
            <w:r w:rsidR="00F63234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8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5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dults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ov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005BE3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0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4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F632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Vehicle x Duration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1.69 (1)</w:t>
            </w:r>
            <w:r w:rsidR="00CD7FFA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***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F63234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ruck </w:t>
            </w:r>
            <w:r w:rsidR="00005BE3"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×</w:t>
            </w: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21 sec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13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7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E77CED" w:rsidRPr="00750C41" w:rsidTr="00B95DE1">
        <w:trPr>
          <w:trHeight w:val="284"/>
          <w:jc w:val="center"/>
        </w:trPr>
        <w:tc>
          <w:tcPr>
            <w:tcW w:w="4410" w:type="dxa"/>
            <w:gridSpan w:val="2"/>
            <w:shd w:val="clear" w:color="auto" w:fill="auto"/>
            <w:noWrap/>
            <w:vAlign w:val="bottom"/>
            <w:hideMark/>
          </w:tcPr>
          <w:p w:rsidR="00E77CED" w:rsidRPr="00750C41" w:rsidRDefault="005C5520" w:rsidP="00E77C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Age group x Vehicle x Duration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E77CED" w:rsidRPr="00750C41" w:rsidRDefault="00E77CED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E77CED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.23 (3)*</w:t>
            </w:r>
          </w:p>
        </w:tc>
      </w:tr>
      <w:tr w:rsidR="00F63234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5C5520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-years × Truck × 21 sec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0.02*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10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keepNext/>
              <w:keepLines/>
              <w:spacing w:before="480"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670DB8" w:rsidRPr="00750C41" w:rsidTr="00CD7FFA">
        <w:trPr>
          <w:trHeight w:val="284"/>
          <w:jc w:val="center"/>
        </w:trPr>
        <w:tc>
          <w:tcPr>
            <w:tcW w:w="3134" w:type="dxa"/>
            <w:shd w:val="clear" w:color="auto" w:fill="auto"/>
            <w:noWrap/>
            <w:vAlign w:val="bottom"/>
            <w:hideMark/>
          </w:tcPr>
          <w:p w:rsidR="00F63234" w:rsidRPr="00750C41" w:rsidRDefault="005C5520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-yeras × Truck × 21 sec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F63234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12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:rsidR="00F63234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10</w:t>
            </w:r>
          </w:p>
        </w:tc>
        <w:tc>
          <w:tcPr>
            <w:tcW w:w="1748" w:type="dxa"/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keepNext/>
              <w:keepLines/>
              <w:spacing w:before="480"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670DB8" w:rsidRPr="00750C41" w:rsidTr="00CD7FFA">
        <w:trPr>
          <w:trHeight w:val="284"/>
          <w:jc w:val="center"/>
        </w:trPr>
        <w:tc>
          <w:tcPr>
            <w:tcW w:w="3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234" w:rsidRPr="00750C41" w:rsidRDefault="005C5520" w:rsidP="00005BE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dults × Truck × 21 sec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-0.12*</w:t>
            </w:r>
          </w:p>
        </w:tc>
        <w:tc>
          <w:tcPr>
            <w:tcW w:w="13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5C5520" w:rsidP="00005B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750C4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09</w:t>
            </w:r>
          </w:p>
        </w:tc>
        <w:tc>
          <w:tcPr>
            <w:tcW w:w="174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234" w:rsidRPr="00750C41" w:rsidRDefault="00F63234" w:rsidP="00005BE3">
            <w:pPr>
              <w:keepNext/>
              <w:keepLines/>
              <w:spacing w:before="480"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:rsidR="00670DB8" w:rsidRPr="00750C41" w:rsidRDefault="00670DB8" w:rsidP="00670DB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F63234" w:rsidRPr="00750C41" w:rsidRDefault="00005BE3" w:rsidP="00670DB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seline category for </w:t>
      </w:r>
      <w:r w:rsidR="00E77CED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Age g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roup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as 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“6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-year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”; 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seline category for 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Duration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as 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“11 sec”; Baseline category for Vehicle was “Car” and Baseline category for Movement was “static”. 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Random effect</w:t>
      </w:r>
      <w:r w:rsidR="00EA09E4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as 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Participants. Number of observations = 536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Number of </w:t>
      </w:r>
      <w:r w:rsidR="00D97857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participants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= 67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. *</w:t>
      </w:r>
      <w:r w:rsidRPr="00750C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p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&lt;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.05, **</w:t>
      </w:r>
      <w:r w:rsidRPr="00750C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p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&lt;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.01, ***</w:t>
      </w:r>
      <w:r w:rsidRPr="00750C41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p</w:t>
      </w:r>
      <w:r w:rsidR="00670DB8"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&lt;</w:t>
      </w:r>
      <w:r w:rsidRPr="00750C41">
        <w:rPr>
          <w:rFonts w:ascii="Times New Roman" w:eastAsia="Times New Roman" w:hAnsi="Times New Roman" w:cs="Times New Roman"/>
          <w:sz w:val="24"/>
          <w:szCs w:val="24"/>
          <w:lang w:eastAsia="en-GB"/>
        </w:rPr>
        <w:t>.001.</w:t>
      </w:r>
    </w:p>
    <w:sectPr w:rsidR="00F63234" w:rsidRPr="00750C41" w:rsidSect="00296CA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NDK2MDMwNTexMDFR0lEKTi0uzszPAykwrAUAWPQcoCwAAAA="/>
  </w:docVars>
  <w:rsids>
    <w:rsidRoot w:val="0064349B"/>
    <w:rsid w:val="00005BE3"/>
    <w:rsid w:val="00296CA1"/>
    <w:rsid w:val="002C6D69"/>
    <w:rsid w:val="00317DB7"/>
    <w:rsid w:val="003938C6"/>
    <w:rsid w:val="005C5520"/>
    <w:rsid w:val="0064349B"/>
    <w:rsid w:val="00670DB8"/>
    <w:rsid w:val="00750C41"/>
    <w:rsid w:val="00862CFE"/>
    <w:rsid w:val="00CD7FFA"/>
    <w:rsid w:val="00D97857"/>
    <w:rsid w:val="00E77CED"/>
    <w:rsid w:val="00EA09E4"/>
    <w:rsid w:val="00F63234"/>
    <w:rsid w:val="00F91A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link w:val="RientrocorpodeltestoCarattere"/>
    <w:semiHidden/>
    <w:rsid w:val="0064349B"/>
    <w:pPr>
      <w:spacing w:after="0" w:line="480" w:lineRule="auto"/>
      <w:ind w:firstLine="708"/>
    </w:pPr>
    <w:rPr>
      <w:rFonts w:ascii="Times New Roman" w:eastAsia="Calibri" w:hAnsi="Times New Roman" w:cs="Calibri"/>
      <w:color w:val="0000FF"/>
      <w:sz w:val="24"/>
      <w:szCs w:val="24"/>
      <w:lang w:val="en-US"/>
    </w:rPr>
  </w:style>
  <w:style w:type="character" w:customStyle="1" w:styleId="RientrocorpodeltestoCarattere">
    <w:name w:val="Rientro corpo del testo Carattere"/>
    <w:basedOn w:val="Carpredefinitoparagrafo"/>
    <w:link w:val="Rientrocorpodeltesto"/>
    <w:semiHidden/>
    <w:rsid w:val="0064349B"/>
    <w:rPr>
      <w:rFonts w:ascii="Times New Roman" w:eastAsia="Calibri" w:hAnsi="Times New Roman" w:cs="Calibri"/>
      <w:color w:val="0000FF"/>
      <w:sz w:val="24"/>
      <w:szCs w:val="24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09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09E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link w:val="RientrocorpodeltestoCarattere"/>
    <w:semiHidden/>
    <w:rsid w:val="0064349B"/>
    <w:pPr>
      <w:spacing w:after="0" w:line="480" w:lineRule="auto"/>
      <w:ind w:firstLine="708"/>
    </w:pPr>
    <w:rPr>
      <w:rFonts w:ascii="Times New Roman" w:eastAsia="Calibri" w:hAnsi="Times New Roman" w:cs="Calibri"/>
      <w:color w:val="0000FF"/>
      <w:sz w:val="24"/>
      <w:szCs w:val="24"/>
      <w:lang w:val="en-US"/>
    </w:rPr>
  </w:style>
  <w:style w:type="character" w:customStyle="1" w:styleId="RientrocorpodeltestoCarattere">
    <w:name w:val="Rientro corpo del testo Carattere"/>
    <w:basedOn w:val="Carpredefinitoparagrafo"/>
    <w:link w:val="Rientrocorpodeltesto"/>
    <w:semiHidden/>
    <w:rsid w:val="0064349B"/>
    <w:rPr>
      <w:rFonts w:ascii="Times New Roman" w:eastAsia="Calibri" w:hAnsi="Times New Roman" w:cs="Calibri"/>
      <w:color w:val="0000FF"/>
      <w:sz w:val="24"/>
      <w:szCs w:val="24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09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09E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15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BB21B-1CF9-44BA-9928-604B9CF18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oni</dc:creator>
  <cp:lastModifiedBy>Utente</cp:lastModifiedBy>
  <cp:revision>2</cp:revision>
  <cp:lastPrinted>2017-12-10T14:56:00Z</cp:lastPrinted>
  <dcterms:created xsi:type="dcterms:W3CDTF">2017-12-17T19:27:00Z</dcterms:created>
  <dcterms:modified xsi:type="dcterms:W3CDTF">2017-12-17T19:27:00Z</dcterms:modified>
</cp:coreProperties>
</file>